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31B0" w:rsidRPr="008E31B0" w:rsidRDefault="006D45B2">
      <w:pPr>
        <w:rPr>
          <w:sz w:val="24"/>
          <w:szCs w:val="24"/>
        </w:rPr>
      </w:pPr>
      <w:r w:rsidRPr="008E31B0">
        <w:rPr>
          <w:sz w:val="24"/>
          <w:szCs w:val="24"/>
        </w:rPr>
        <w:t>AP Water Potenti</w:t>
      </w:r>
      <w:r w:rsidR="008E31B0">
        <w:rPr>
          <w:sz w:val="24"/>
          <w:szCs w:val="24"/>
        </w:rPr>
        <w:t>al Sample Questions</w:t>
      </w:r>
    </w:p>
    <w:p w:rsidR="006D45B2" w:rsidRDefault="008E31B0">
      <w:pPr>
        <w:rPr>
          <w:sz w:val="24"/>
          <w:szCs w:val="24"/>
        </w:rPr>
      </w:pPr>
      <w:r w:rsidRPr="008E31B0">
        <w:rPr>
          <w:sz w:val="24"/>
          <w:szCs w:val="24"/>
        </w:rPr>
        <w:t>Name______________________________________ Date___________________</w:t>
      </w:r>
      <w:r w:rsidR="006D45B2" w:rsidRPr="008E31B0">
        <w:rPr>
          <w:sz w:val="24"/>
          <w:szCs w:val="24"/>
        </w:rPr>
        <w:t xml:space="preserve"> </w:t>
      </w:r>
    </w:p>
    <w:p w:rsidR="008E31B0" w:rsidRPr="008E31B0" w:rsidRDefault="008E31B0" w:rsidP="008E31B0">
      <w:pPr>
        <w:jc w:val="center"/>
        <w:rPr>
          <w:b/>
          <w:sz w:val="28"/>
          <w:szCs w:val="28"/>
        </w:rPr>
      </w:pPr>
      <w:r w:rsidRPr="008E31B0">
        <w:rPr>
          <w:b/>
          <w:sz w:val="28"/>
          <w:szCs w:val="28"/>
        </w:rPr>
        <w:t>Answer the following questions and justify your answers.  Show your work and explain your answer.</w:t>
      </w:r>
    </w:p>
    <w:p w:rsidR="006D45B2" w:rsidRPr="008E31B0" w:rsidRDefault="006D45B2">
      <w:pPr>
        <w:rPr>
          <w:sz w:val="24"/>
          <w:szCs w:val="24"/>
        </w:rPr>
      </w:pPr>
    </w:p>
    <w:p w:rsidR="006D45B2" w:rsidRPr="008E31B0" w:rsidRDefault="006D45B2" w:rsidP="006D45B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E31B0">
        <w:rPr>
          <w:sz w:val="28"/>
          <w:szCs w:val="28"/>
        </w:rPr>
        <w:t xml:space="preserve">If a plant cell’s ΨP = 2 bars and its ΨS = -3.5 bars, what is the resulting Ψ? </w:t>
      </w:r>
    </w:p>
    <w:p w:rsidR="006D45B2" w:rsidRPr="008E31B0" w:rsidRDefault="006D45B2" w:rsidP="006D45B2">
      <w:pPr>
        <w:pStyle w:val="ListParagraph"/>
        <w:ind w:left="405"/>
        <w:rPr>
          <w:sz w:val="28"/>
          <w:szCs w:val="28"/>
        </w:rPr>
      </w:pPr>
    </w:p>
    <w:p w:rsidR="006D45B2" w:rsidRPr="008E31B0" w:rsidRDefault="006D45B2" w:rsidP="006D45B2">
      <w:pPr>
        <w:pStyle w:val="ListParagraph"/>
        <w:ind w:left="405"/>
        <w:rPr>
          <w:sz w:val="28"/>
          <w:szCs w:val="28"/>
        </w:rPr>
      </w:pPr>
    </w:p>
    <w:p w:rsidR="008E31B0" w:rsidRDefault="008E31B0" w:rsidP="006D45B2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rPr>
          <w:sz w:val="28"/>
          <w:szCs w:val="28"/>
        </w:rPr>
      </w:pPr>
    </w:p>
    <w:p w:rsidR="006D45B2" w:rsidRPr="008E31B0" w:rsidRDefault="006D45B2" w:rsidP="006D45B2">
      <w:pPr>
        <w:pStyle w:val="ListParagraph"/>
        <w:ind w:left="405"/>
        <w:rPr>
          <w:sz w:val="28"/>
          <w:szCs w:val="28"/>
        </w:rPr>
      </w:pPr>
    </w:p>
    <w:p w:rsidR="006D45B2" w:rsidRPr="008E31B0" w:rsidRDefault="006D45B2" w:rsidP="006D45B2">
      <w:pPr>
        <w:pStyle w:val="ListParagraph"/>
        <w:ind w:left="405"/>
        <w:rPr>
          <w:sz w:val="28"/>
          <w:szCs w:val="28"/>
        </w:rPr>
      </w:pPr>
    </w:p>
    <w:p w:rsidR="006D45B2" w:rsidRPr="008E31B0" w:rsidRDefault="006D45B2" w:rsidP="006D45B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E31B0">
        <w:rPr>
          <w:sz w:val="28"/>
          <w:szCs w:val="28"/>
        </w:rPr>
        <w:t>The plant cell from question #1 is placed in a beaker of sugar water with ΨS = -4.0 bars. In which direction will the net flow of water be</w:t>
      </w:r>
      <w:r w:rsidRPr="008E31B0">
        <w:rPr>
          <w:sz w:val="28"/>
          <w:szCs w:val="28"/>
        </w:rPr>
        <w:t>?</w:t>
      </w: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6D45B2" w:rsidRPr="008E31B0" w:rsidRDefault="006D45B2" w:rsidP="006D45B2">
      <w:pPr>
        <w:pStyle w:val="ListParagraph"/>
        <w:rPr>
          <w:sz w:val="28"/>
          <w:szCs w:val="28"/>
        </w:rPr>
      </w:pPr>
    </w:p>
    <w:p w:rsidR="008E31B0" w:rsidRPr="008E31B0" w:rsidRDefault="008E31B0" w:rsidP="006D45B2">
      <w:pPr>
        <w:pStyle w:val="ListParagraph"/>
        <w:rPr>
          <w:sz w:val="28"/>
          <w:szCs w:val="28"/>
        </w:rPr>
      </w:pPr>
    </w:p>
    <w:p w:rsidR="006D45B2" w:rsidRPr="008E31B0" w:rsidRDefault="006D45B2" w:rsidP="008E31B0">
      <w:pPr>
        <w:rPr>
          <w:sz w:val="28"/>
          <w:szCs w:val="28"/>
        </w:rPr>
      </w:pPr>
    </w:p>
    <w:p w:rsidR="006D45B2" w:rsidRPr="008E31B0" w:rsidRDefault="006D45B2" w:rsidP="006D45B2">
      <w:pPr>
        <w:pStyle w:val="ListParagraph"/>
        <w:ind w:left="405"/>
        <w:rPr>
          <w:sz w:val="28"/>
          <w:szCs w:val="28"/>
        </w:rPr>
      </w:pPr>
    </w:p>
    <w:p w:rsidR="006D45B2" w:rsidRPr="008E31B0" w:rsidRDefault="006D45B2" w:rsidP="006D45B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E31B0">
        <w:rPr>
          <w:sz w:val="28"/>
          <w:szCs w:val="28"/>
        </w:rPr>
        <w:t>The original cell from question # 1 is placed in a beaker of sugar water with ΨS = -0.15 MPa (</w:t>
      </w:r>
      <w:proofErr w:type="spellStart"/>
      <w:r w:rsidRPr="008E31B0">
        <w:rPr>
          <w:sz w:val="28"/>
          <w:szCs w:val="28"/>
        </w:rPr>
        <w:t>megapascals</w:t>
      </w:r>
      <w:proofErr w:type="spellEnd"/>
      <w:r w:rsidRPr="008E31B0">
        <w:rPr>
          <w:sz w:val="28"/>
          <w:szCs w:val="28"/>
        </w:rPr>
        <w:t>). We know that 1 MPa = 10 bars. In which direction will the net flow of water be?</w:t>
      </w: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6D45B2" w:rsidRPr="008E31B0" w:rsidRDefault="006D45B2" w:rsidP="006D45B2">
      <w:pPr>
        <w:pStyle w:val="ListParagraph"/>
        <w:ind w:left="405"/>
        <w:rPr>
          <w:sz w:val="28"/>
          <w:szCs w:val="28"/>
        </w:rPr>
      </w:pPr>
    </w:p>
    <w:p w:rsidR="006D45B2" w:rsidRPr="008E31B0" w:rsidRDefault="006D45B2" w:rsidP="006D45B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E31B0">
        <w:rPr>
          <w:sz w:val="28"/>
          <w:szCs w:val="28"/>
        </w:rPr>
        <w:lastRenderedPageBreak/>
        <w:t>The value for Ψ in root tissue was found to be -3.3 bars. If you place the root tissue in a 0.1 M solution of sucrose at 20°C in an open beaker, what is the Ψ of the solution, and in which direction would the net flow of water be?</w:t>
      </w:r>
    </w:p>
    <w:p w:rsidR="008E31B0" w:rsidRPr="008E31B0" w:rsidRDefault="008E31B0" w:rsidP="008E31B0">
      <w:pPr>
        <w:rPr>
          <w:sz w:val="28"/>
          <w:szCs w:val="28"/>
        </w:rPr>
      </w:pPr>
    </w:p>
    <w:p w:rsidR="008E31B0" w:rsidRPr="008E31B0" w:rsidRDefault="008E31B0" w:rsidP="008E31B0">
      <w:pPr>
        <w:rPr>
          <w:sz w:val="28"/>
          <w:szCs w:val="28"/>
        </w:rPr>
      </w:pPr>
    </w:p>
    <w:p w:rsidR="008E31B0" w:rsidRPr="008E31B0" w:rsidRDefault="008E31B0" w:rsidP="008E31B0">
      <w:pPr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6D45B2" w:rsidRPr="008E31B0" w:rsidRDefault="006D45B2" w:rsidP="006D45B2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 w:rsidRPr="008E31B0">
        <w:rPr>
          <w:sz w:val="28"/>
          <w:szCs w:val="28"/>
        </w:rPr>
        <w:t>NaCl</w:t>
      </w:r>
      <w:proofErr w:type="spellEnd"/>
      <w:r w:rsidRPr="008E31B0">
        <w:rPr>
          <w:sz w:val="28"/>
          <w:szCs w:val="28"/>
        </w:rPr>
        <w:t xml:space="preserve"> dissociates into 2 particles in water: Na+ and Cl- . If the solution in question 4 contained 0.1 M </w:t>
      </w:r>
      <w:proofErr w:type="spellStart"/>
      <w:r w:rsidRPr="008E31B0">
        <w:rPr>
          <w:sz w:val="28"/>
          <w:szCs w:val="28"/>
        </w:rPr>
        <w:t>NaCl</w:t>
      </w:r>
      <w:proofErr w:type="spellEnd"/>
      <w:r w:rsidRPr="008E31B0">
        <w:rPr>
          <w:sz w:val="28"/>
          <w:szCs w:val="28"/>
        </w:rPr>
        <w:t xml:space="preserve"> instead of 0.1 M sucrose, what is the Ψ of the solution, and in which direction would the net flow of water be? </w:t>
      </w: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6D45B2" w:rsidRPr="008E31B0" w:rsidRDefault="006D45B2" w:rsidP="006D45B2">
      <w:pPr>
        <w:pStyle w:val="ListParagraph"/>
        <w:ind w:left="405"/>
        <w:rPr>
          <w:sz w:val="28"/>
          <w:szCs w:val="28"/>
        </w:rPr>
      </w:pPr>
    </w:p>
    <w:p w:rsidR="006D45B2" w:rsidRPr="008E31B0" w:rsidRDefault="006D45B2" w:rsidP="006D45B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E31B0">
        <w:rPr>
          <w:sz w:val="28"/>
          <w:szCs w:val="28"/>
        </w:rPr>
        <w:t xml:space="preserve">A plant cell with a </w:t>
      </w:r>
      <w:proofErr w:type="spellStart"/>
      <w:r w:rsidRPr="008E31B0">
        <w:rPr>
          <w:sz w:val="28"/>
          <w:szCs w:val="28"/>
        </w:rPr>
        <w:t>Ψs</w:t>
      </w:r>
      <w:proofErr w:type="spellEnd"/>
      <w:r w:rsidRPr="008E31B0">
        <w:rPr>
          <w:sz w:val="28"/>
          <w:szCs w:val="28"/>
        </w:rPr>
        <w:t xml:space="preserve"> of -7.5 bars keeps a constant volume when immersed in an open-beaker solution that has a </w:t>
      </w:r>
      <w:proofErr w:type="spellStart"/>
      <w:r w:rsidRPr="008E31B0">
        <w:rPr>
          <w:sz w:val="28"/>
          <w:szCs w:val="28"/>
        </w:rPr>
        <w:t>Ψs</w:t>
      </w:r>
      <w:proofErr w:type="spellEnd"/>
      <w:r w:rsidRPr="008E31B0">
        <w:rPr>
          <w:sz w:val="28"/>
          <w:szCs w:val="28"/>
        </w:rPr>
        <w:t xml:space="preserve"> of -4 bars. What is the cell’s ΨP? </w:t>
      </w: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pStyle w:val="ListParagraph"/>
        <w:ind w:left="405"/>
        <w:rPr>
          <w:sz w:val="28"/>
          <w:szCs w:val="28"/>
        </w:rPr>
      </w:pPr>
    </w:p>
    <w:p w:rsidR="008E31B0" w:rsidRPr="008E31B0" w:rsidRDefault="008E31B0" w:rsidP="008E31B0">
      <w:pPr>
        <w:rPr>
          <w:sz w:val="28"/>
          <w:szCs w:val="28"/>
        </w:rPr>
      </w:pPr>
      <w:bookmarkStart w:id="0" w:name="_GoBack"/>
      <w:bookmarkEnd w:id="0"/>
    </w:p>
    <w:p w:rsidR="006D45B2" w:rsidRPr="008E31B0" w:rsidRDefault="006D45B2" w:rsidP="006D45B2">
      <w:pPr>
        <w:pStyle w:val="ListParagraph"/>
        <w:rPr>
          <w:sz w:val="28"/>
          <w:szCs w:val="28"/>
        </w:rPr>
      </w:pPr>
    </w:p>
    <w:p w:rsidR="006D45B2" w:rsidRPr="008E31B0" w:rsidRDefault="006D45B2" w:rsidP="006D45B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E31B0">
        <w:rPr>
          <w:sz w:val="28"/>
          <w:szCs w:val="28"/>
        </w:rPr>
        <w:t xml:space="preserve">At 20°C, a plant cell containing 0.6 M glucose is in equilibrium with its surrounding solution containing 0.5 M glucose in an open container. What is the cell’s ΨP? </w:t>
      </w:r>
    </w:p>
    <w:p w:rsidR="000F4538" w:rsidRPr="008E31B0" w:rsidRDefault="008E31B0" w:rsidP="008E31B0">
      <w:pPr>
        <w:rPr>
          <w:sz w:val="28"/>
          <w:szCs w:val="28"/>
        </w:rPr>
      </w:pPr>
    </w:p>
    <w:sectPr w:rsidR="000F4538" w:rsidRPr="008E31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7182EAF"/>
    <w:multiLevelType w:val="hybridMultilevel"/>
    <w:tmpl w:val="A086A432"/>
    <w:lvl w:ilvl="0" w:tplc="A35A3B48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MjcxNTA1sTQwMTJR0lEKTi0uzszPAykwrAUAWEaziywAAAA="/>
  </w:docVars>
  <w:rsids>
    <w:rsidRoot w:val="006D45B2"/>
    <w:rsid w:val="006D45B2"/>
    <w:rsid w:val="0084251D"/>
    <w:rsid w:val="00882001"/>
    <w:rsid w:val="008E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ACCF13-7CC0-46DA-B27B-E58DB3368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45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1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1</cp:revision>
  <dcterms:created xsi:type="dcterms:W3CDTF">2017-02-23T12:44:00Z</dcterms:created>
  <dcterms:modified xsi:type="dcterms:W3CDTF">2017-02-23T13:00:00Z</dcterms:modified>
</cp:coreProperties>
</file>